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C3596B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C3596B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40506B40" w:rsidR="009603DA" w:rsidRPr="008174F1" w:rsidRDefault="00C3596B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</w:t>
          </w:r>
          <w:r w:rsidR="00843E9D">
            <w:rPr>
              <w:b/>
              <w:caps/>
              <w:color w:val="000000" w:themeColor="text1"/>
              <w:sz w:val="72"/>
              <w:szCs w:val="72"/>
            </w:rPr>
            <w:t>7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681D5E">
        <w:trPr>
          <w:trHeight w:hRule="exact" w:val="479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C3596B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81D5E" w14:paraId="41D0CCF8" w14:textId="77777777" w:rsidTr="00681D5E">
        <w:trPr>
          <w:trHeight w:hRule="exact" w:val="722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690467FE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681D5E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6AB77F1E" w:rsidR="00C91D75" w:rsidRPr="00681D5E" w:rsidRDefault="00BF1C02" w:rsidP="003D5B9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681D5E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31EFAFDA" w14:textId="2D8527EC" w:rsidR="003D5B97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1553" w:history="1">
            <w:r w:rsidR="003D5B97" w:rsidRPr="006638D7">
              <w:rPr>
                <w:rStyle w:val="Hyperlink"/>
                <w:noProof/>
              </w:rPr>
              <w:t>1</w:t>
            </w:r>
            <w:r w:rsidR="003D5B9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3D5B97" w:rsidRPr="006638D7">
              <w:rPr>
                <w:rStyle w:val="Hyperlink"/>
                <w:noProof/>
              </w:rPr>
              <w:t>Executive Summary</w:t>
            </w:r>
            <w:r w:rsidR="003D5B97">
              <w:rPr>
                <w:noProof/>
                <w:webHidden/>
              </w:rPr>
              <w:tab/>
            </w:r>
            <w:r w:rsidR="003D5B97">
              <w:rPr>
                <w:noProof/>
                <w:webHidden/>
              </w:rPr>
              <w:fldChar w:fldCharType="begin"/>
            </w:r>
            <w:r w:rsidR="003D5B97">
              <w:rPr>
                <w:noProof/>
                <w:webHidden/>
              </w:rPr>
              <w:instrText xml:space="preserve"> PAGEREF _Toc103461553 \h </w:instrText>
            </w:r>
            <w:r w:rsidR="003D5B97">
              <w:rPr>
                <w:noProof/>
                <w:webHidden/>
              </w:rPr>
            </w:r>
            <w:r w:rsidR="003D5B97">
              <w:rPr>
                <w:noProof/>
                <w:webHidden/>
              </w:rPr>
              <w:fldChar w:fldCharType="separate"/>
            </w:r>
            <w:r w:rsidR="003D5B97">
              <w:rPr>
                <w:noProof/>
                <w:webHidden/>
              </w:rPr>
              <w:t>3</w:t>
            </w:r>
            <w:r w:rsidR="003D5B97">
              <w:rPr>
                <w:noProof/>
                <w:webHidden/>
              </w:rPr>
              <w:fldChar w:fldCharType="end"/>
            </w:r>
          </w:hyperlink>
        </w:p>
        <w:p w14:paraId="533A1E07" w14:textId="4C666222" w:rsidR="003D5B97" w:rsidRDefault="003D5B9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54" w:history="1">
            <w:r w:rsidRPr="006638D7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Overall Weekly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ED898" w14:textId="650C9A5A" w:rsidR="003D5B97" w:rsidRDefault="003D5B9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55" w:history="1">
            <w:r w:rsidRPr="006638D7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82832" w14:textId="67554E0F" w:rsidR="003D5B97" w:rsidRDefault="003D5B9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56" w:history="1">
            <w:r w:rsidRPr="006638D7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ACC13" w14:textId="68FDFD96" w:rsidR="003D5B97" w:rsidRDefault="003D5B9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57" w:history="1">
            <w:r w:rsidRPr="006638D7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3BA6F" w14:textId="01DBFF01" w:rsidR="003D5B97" w:rsidRDefault="003D5B9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58" w:history="1">
            <w:r w:rsidRPr="006638D7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423BE" w14:textId="5BFDA3F1" w:rsidR="003D5B97" w:rsidRDefault="003D5B9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59" w:history="1">
            <w:r w:rsidRPr="006638D7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C0DB0" w14:textId="5A038C39" w:rsidR="003D5B97" w:rsidRDefault="003D5B9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60" w:history="1">
            <w:r w:rsidRPr="006638D7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5CE5D" w14:textId="0B3082DA" w:rsidR="003D5B97" w:rsidRDefault="003D5B9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61" w:history="1">
            <w:r w:rsidRPr="006638D7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Team Well-Be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A8CD2" w14:textId="3DE89948" w:rsidR="003D5B97" w:rsidRDefault="003D5B9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62" w:history="1">
            <w:r w:rsidRPr="006638D7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Plan for Next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90F43" w14:textId="4E5506FE" w:rsidR="003D5B97" w:rsidRDefault="003D5B9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63" w:history="1">
            <w:r w:rsidRPr="006638D7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Next Week Va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B2EF1" w14:textId="63E4DE1F" w:rsidR="003D5B97" w:rsidRDefault="003D5B9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564" w:history="1">
            <w:r w:rsidRPr="006638D7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6638D7">
              <w:rPr>
                <w:rStyle w:val="Hyperlink"/>
                <w:noProof/>
              </w:rPr>
              <w:t>Next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FBE2" w14:textId="1F04B6D5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1553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5B82519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47D4B">
              <w:rPr>
                <w:color w:val="000000"/>
              </w:rPr>
              <w:t xml:space="preserve">coding UI </w:t>
            </w:r>
            <w:r w:rsidR="00843E9D">
              <w:rPr>
                <w:color w:val="000000"/>
              </w:rPr>
              <w:t>and API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2EBA7BD7" w:rsidR="00AD7FD3" w:rsidRDefault="003D5B97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222BE52" w:rsidR="00AD7FD3" w:rsidRDefault="00CB4D81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5D83A185" w:rsidR="00AD7FD3" w:rsidRDefault="000A2E8A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A940E4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F603B42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843E9D">
              <w:rPr>
                <w:color w:val="000000" w:themeColor="text1"/>
                <w:szCs w:val="22"/>
              </w:rPr>
              <w:t>search function</w:t>
            </w:r>
          </w:p>
          <w:p w14:paraId="4F6DFC4F" w14:textId="7E9B258E" w:rsidR="004B14CE" w:rsidRPr="001B615C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A940E4" w:rsidRDefault="00922BED" w:rsidP="00A940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1554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7BF4F738" w14:textId="58B57EEE" w:rsidR="00B23FBA" w:rsidRDefault="008A083F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mpleted to run</w:t>
      </w:r>
      <w:r w:rsidR="00426A6D">
        <w:rPr>
          <w:color w:val="000000"/>
        </w:rPr>
        <w:t xml:space="preserve"> predict stock price script</w:t>
      </w:r>
      <w:r>
        <w:rPr>
          <w:color w:val="000000"/>
        </w:rPr>
        <w:t xml:space="preserve"> automatically</w:t>
      </w:r>
      <w:r w:rsidR="00D22DD9">
        <w:rPr>
          <w:color w:val="000000"/>
        </w:rPr>
        <w:t xml:space="preserve">. </w:t>
      </w:r>
    </w:p>
    <w:p w14:paraId="6592DEE7" w14:textId="18FFD512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to </w:t>
      </w:r>
      <w:r>
        <w:rPr>
          <w:color w:val="000000"/>
        </w:rPr>
        <w:t xml:space="preserve">connect to </w:t>
      </w:r>
      <w:r w:rsidR="00A720E5">
        <w:rPr>
          <w:color w:val="000000"/>
        </w:rPr>
        <w:t>M</w:t>
      </w:r>
      <w:r>
        <w:rPr>
          <w:color w:val="000000"/>
        </w:rPr>
        <w:t xml:space="preserve">ongoDB. </w:t>
      </w:r>
    </w:p>
    <w:p w14:paraId="299DC2E5" w14:textId="34F4D9F7" w:rsidR="003D5371" w:rsidRP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432519">
        <w:rPr>
          <w:color w:val="000000"/>
        </w:rPr>
        <w:t>chart page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1555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1556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1557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1558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1559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1560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1561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9F6380F" w:rsidR="00E34A60" w:rsidRDefault="00FD0B4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1D6FA1A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</w:t>
            </w:r>
            <w:r w:rsidR="007D0A25">
              <w:rPr>
                <w:color w:val="0F2147"/>
              </w:rPr>
              <w:t xml:space="preserve"> the design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00E5887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7D0A25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1562"/>
      <w:r>
        <w:lastRenderedPageBreak/>
        <w:t>Plan for Next Week</w:t>
      </w:r>
      <w:bookmarkEnd w:id="12"/>
    </w:p>
    <w:p w14:paraId="2414373D" w14:textId="124B8732" w:rsidR="00980464" w:rsidRDefault="000359EB" w:rsidP="001936BA">
      <w:pPr>
        <w:pStyle w:val="ListParagraph"/>
        <w:numPr>
          <w:ilvl w:val="0"/>
          <w:numId w:val="16"/>
        </w:numPr>
      </w:pPr>
      <w:r>
        <w:t xml:space="preserve">Continue </w:t>
      </w:r>
      <w:r w:rsidR="00E20350">
        <w:t xml:space="preserve">implementing API </w:t>
      </w:r>
    </w:p>
    <w:p w14:paraId="39F35BAC" w14:textId="25553C2D" w:rsidR="000359EB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1563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1564"/>
      <w:r>
        <w:t>Next Status Report</w:t>
      </w:r>
      <w:bookmarkEnd w:id="15"/>
    </w:p>
    <w:p w14:paraId="4F6DFD15" w14:textId="74037ECA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63102D">
        <w:rPr>
          <w:color w:val="000000"/>
        </w:rPr>
        <w:t>March</w:t>
      </w:r>
      <w:r w:rsidR="009B694C">
        <w:rPr>
          <w:color w:val="000000"/>
        </w:rPr>
        <w:t xml:space="preserve"> </w:t>
      </w:r>
      <w:r w:rsidR="00432519">
        <w:rPr>
          <w:color w:val="000000"/>
        </w:rPr>
        <w:t>10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16171" w14:textId="77777777" w:rsidR="00C3596B" w:rsidRDefault="00C3596B">
      <w:pPr>
        <w:spacing w:after="0" w:line="240" w:lineRule="auto"/>
      </w:pPr>
      <w:r>
        <w:separator/>
      </w:r>
    </w:p>
  </w:endnote>
  <w:endnote w:type="continuationSeparator" w:id="0">
    <w:p w14:paraId="1CF12CDB" w14:textId="77777777" w:rsidR="00C3596B" w:rsidRDefault="00C3596B">
      <w:pPr>
        <w:spacing w:after="0" w:line="240" w:lineRule="auto"/>
      </w:pPr>
      <w:r>
        <w:continuationSeparator/>
      </w:r>
    </w:p>
  </w:endnote>
  <w:endnote w:type="continuationNotice" w:id="1">
    <w:p w14:paraId="59C50A11" w14:textId="77777777" w:rsidR="00C3596B" w:rsidRDefault="00C359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A6350" w14:textId="77777777" w:rsidR="00C3596B" w:rsidRDefault="00C3596B">
      <w:pPr>
        <w:spacing w:after="0" w:line="240" w:lineRule="auto"/>
      </w:pPr>
      <w:r>
        <w:separator/>
      </w:r>
    </w:p>
  </w:footnote>
  <w:footnote w:type="continuationSeparator" w:id="0">
    <w:p w14:paraId="163ACE9D" w14:textId="77777777" w:rsidR="00C3596B" w:rsidRDefault="00C3596B">
      <w:pPr>
        <w:spacing w:after="0" w:line="240" w:lineRule="auto"/>
      </w:pPr>
      <w:r>
        <w:continuationSeparator/>
      </w:r>
    </w:p>
  </w:footnote>
  <w:footnote w:type="continuationNotice" w:id="1">
    <w:p w14:paraId="6B6E9D7F" w14:textId="77777777" w:rsidR="00C3596B" w:rsidRDefault="00C359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761690">
    <w:abstractNumId w:val="14"/>
  </w:num>
  <w:num w:numId="2" w16cid:durableId="303659154">
    <w:abstractNumId w:val="8"/>
  </w:num>
  <w:num w:numId="3" w16cid:durableId="898395262">
    <w:abstractNumId w:val="12"/>
  </w:num>
  <w:num w:numId="4" w16cid:durableId="1512328588">
    <w:abstractNumId w:val="9"/>
  </w:num>
  <w:num w:numId="5" w16cid:durableId="2146971300">
    <w:abstractNumId w:val="13"/>
  </w:num>
  <w:num w:numId="6" w16cid:durableId="1507281341">
    <w:abstractNumId w:val="10"/>
  </w:num>
  <w:num w:numId="7" w16cid:durableId="1192648145">
    <w:abstractNumId w:val="4"/>
  </w:num>
  <w:num w:numId="8" w16cid:durableId="2067562385">
    <w:abstractNumId w:val="0"/>
  </w:num>
  <w:num w:numId="9" w16cid:durableId="649751497">
    <w:abstractNumId w:val="5"/>
  </w:num>
  <w:num w:numId="10" w16cid:durableId="1248543111">
    <w:abstractNumId w:val="6"/>
  </w:num>
  <w:num w:numId="11" w16cid:durableId="149711416">
    <w:abstractNumId w:val="7"/>
  </w:num>
  <w:num w:numId="12" w16cid:durableId="1088504078">
    <w:abstractNumId w:val="3"/>
  </w:num>
  <w:num w:numId="13" w16cid:durableId="909971265">
    <w:abstractNumId w:val="1"/>
  </w:num>
  <w:num w:numId="14" w16cid:durableId="1549561502">
    <w:abstractNumId w:val="2"/>
  </w:num>
  <w:num w:numId="15" w16cid:durableId="983048977">
    <w:abstractNumId w:val="11"/>
  </w:num>
  <w:num w:numId="16" w16cid:durableId="135129446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2381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D5B97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4F4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81D5E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0A25"/>
    <w:rsid w:val="007D1E0F"/>
    <w:rsid w:val="007D6E0A"/>
    <w:rsid w:val="007E7758"/>
    <w:rsid w:val="00805CC3"/>
    <w:rsid w:val="00806868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4E7B"/>
    <w:rsid w:val="00980464"/>
    <w:rsid w:val="009816BB"/>
    <w:rsid w:val="009B11D6"/>
    <w:rsid w:val="009B694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352F"/>
    <w:rsid w:val="00A940E4"/>
    <w:rsid w:val="00AA4C3A"/>
    <w:rsid w:val="00AB1073"/>
    <w:rsid w:val="00AB12F4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96B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680"/>
    <w:rsid w:val="00F04C2C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C0401"/>
    <w:rsid w:val="002F33C8"/>
    <w:rsid w:val="003222AD"/>
    <w:rsid w:val="00382CB8"/>
    <w:rsid w:val="00424C17"/>
    <w:rsid w:val="0046799A"/>
    <w:rsid w:val="0058287C"/>
    <w:rsid w:val="00594E03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257A2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8</Pages>
  <Words>602</Words>
  <Characters>343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7</dc:title>
  <dc:subject/>
  <dc:creator>Nguyễn Vũ Anh Thư  Nguyễn Bảo Nguyên</dc:creator>
  <cp:keywords/>
  <cp:lastModifiedBy>Nguyen Nguyen</cp:lastModifiedBy>
  <cp:revision>354</cp:revision>
  <dcterms:created xsi:type="dcterms:W3CDTF">2021-10-30T16:09:00Z</dcterms:created>
  <dcterms:modified xsi:type="dcterms:W3CDTF">2022-05-14T16:0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